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271BA" w14:textId="027BF702" w:rsidR="00B24C6A" w:rsidRPr="009E2228" w:rsidRDefault="009E2228" w:rsidP="009E2228">
      <w:pPr>
        <w:pStyle w:val="Title"/>
        <w:spacing w:line="360" w:lineRule="auto"/>
        <w:jc w:val="left"/>
        <w:rPr>
          <w:rFonts w:ascii="Courier New" w:hAnsi="Courier New" w:cs="Courier New"/>
          <w:b w:val="0"/>
          <w:bCs w:val="0"/>
          <w:sz w:val="20"/>
        </w:rPr>
      </w:pPr>
      <w:r w:rsidRPr="009E2228">
        <w:rPr>
          <w:rFonts w:ascii="Courier New" w:hAnsi="Courier New" w:cs="Courier New"/>
          <w:b w:val="0"/>
          <w:bCs w:val="0"/>
          <w:sz w:val="20"/>
        </w:rPr>
        <w:t>pCas-Guide-EF1a-RFP (</w:t>
      </w:r>
      <w:hyperlink r:id="rId4" w:history="1">
        <w:r w:rsidR="00B24C6A" w:rsidRPr="009E2228">
          <w:rPr>
            <w:rFonts w:ascii="Courier New" w:hAnsi="Courier New" w:cs="Courier New"/>
            <w:b w:val="0"/>
            <w:bCs w:val="0"/>
            <w:sz w:val="20"/>
          </w:rPr>
          <w:t>CW308378</w:t>
        </w:r>
      </w:hyperlink>
      <w:r>
        <w:rPr>
          <w:rFonts w:ascii="Courier New" w:hAnsi="Courier New" w:cs="Courier New"/>
          <w:b w:val="0"/>
          <w:bCs w:val="0"/>
          <w:sz w:val="20"/>
        </w:rPr>
        <w:t>)</w:t>
      </w:r>
    </w:p>
    <w:p w14:paraId="56F11B4B" w14:textId="3BBF8FCB" w:rsidR="0039070B" w:rsidRDefault="003E4713" w:rsidP="0039070B">
      <w:pPr>
        <w:pStyle w:val="Title"/>
        <w:spacing w:line="360" w:lineRule="auto"/>
        <w:jc w:val="left"/>
        <w:rPr>
          <w:rFonts w:ascii="Courier New" w:hAnsi="Courier New" w:cs="Courier New"/>
          <w:b w:val="0"/>
          <w:bCs w:val="0"/>
          <w:sz w:val="20"/>
        </w:rPr>
      </w:pPr>
      <w:r>
        <w:rPr>
          <w:rFonts w:ascii="Courier New" w:hAnsi="Courier New" w:cs="Courier New"/>
          <w:b w:val="0"/>
          <w:bCs w:val="0"/>
          <w:sz w:val="20"/>
        </w:rPr>
        <w:t>10479</w:t>
      </w:r>
      <w:r w:rsidR="0039070B">
        <w:rPr>
          <w:rFonts w:ascii="Courier New" w:hAnsi="Courier New" w:cs="Courier New"/>
          <w:b w:val="0"/>
          <w:bCs w:val="0"/>
          <w:sz w:val="20"/>
        </w:rPr>
        <w:t xml:space="preserve"> bp </w:t>
      </w:r>
    </w:p>
    <w:p w14:paraId="7AB0E303" w14:textId="2F9CA1D0" w:rsidR="0039070B" w:rsidRDefault="0039070B" w:rsidP="0039070B">
      <w:pPr>
        <w:pStyle w:val="Title"/>
        <w:spacing w:line="360" w:lineRule="auto"/>
        <w:jc w:val="left"/>
        <w:rPr>
          <w:rFonts w:ascii="Courier New" w:hAnsi="Courier New" w:cs="Courier New"/>
          <w:b w:val="0"/>
          <w:bCs w:val="0"/>
          <w:sz w:val="20"/>
        </w:rPr>
      </w:pPr>
      <w:r>
        <w:rPr>
          <w:rFonts w:ascii="Courier New" w:hAnsi="Courier New" w:cs="Courier New"/>
          <w:b w:val="0"/>
          <w:bCs w:val="0"/>
          <w:sz w:val="20"/>
        </w:rPr>
        <w:t xml:space="preserve">Updated </w:t>
      </w:r>
      <w:r w:rsidR="003E4713">
        <w:rPr>
          <w:rFonts w:ascii="Courier New" w:hAnsi="Courier New" w:cs="Courier New"/>
          <w:b w:val="0"/>
          <w:bCs w:val="0"/>
          <w:sz w:val="20"/>
        </w:rPr>
        <w:t>June</w:t>
      </w:r>
      <w:r>
        <w:rPr>
          <w:rFonts w:ascii="Courier New" w:hAnsi="Courier New" w:cs="Courier New"/>
          <w:b w:val="0"/>
          <w:bCs w:val="0"/>
          <w:sz w:val="20"/>
        </w:rPr>
        <w:t xml:space="preserve"> </w:t>
      </w:r>
      <w:r w:rsidR="003E4713">
        <w:rPr>
          <w:rFonts w:ascii="Courier New" w:hAnsi="Courier New" w:cs="Courier New"/>
          <w:b w:val="0"/>
          <w:bCs w:val="0"/>
          <w:sz w:val="20"/>
        </w:rPr>
        <w:t>09</w:t>
      </w:r>
      <w:r>
        <w:rPr>
          <w:rFonts w:ascii="Courier New" w:hAnsi="Courier New" w:cs="Courier New"/>
          <w:b w:val="0"/>
          <w:bCs w:val="0"/>
          <w:sz w:val="20"/>
        </w:rPr>
        <w:t xml:space="preserve"> 20</w:t>
      </w:r>
      <w:r w:rsidR="003E4713">
        <w:rPr>
          <w:rFonts w:ascii="Courier New" w:hAnsi="Courier New" w:cs="Courier New"/>
          <w:b w:val="0"/>
          <w:bCs w:val="0"/>
          <w:sz w:val="20"/>
        </w:rPr>
        <w:t>22</w:t>
      </w:r>
    </w:p>
    <w:p w14:paraId="580BC77E" w14:textId="77777777" w:rsidR="0039070B" w:rsidRDefault="0039070B"/>
    <w:p w14:paraId="7EE15F4F" w14:textId="27D436DB" w:rsidR="00BF7549" w:rsidRDefault="00AE5AF8">
      <w:r w:rsidRPr="00AE5AF8">
        <w:t>GAATTCCCCAGTGGAAAGACGCGCAGGCAAAACGCACCACGTGACGGAGCGTGACCGCGCGCCGAGCGCGCGCCAAGGTCGGGCAGGAAGAGGGCCTATTTCCCATGATTCCTTCATATTTGCATATACGATACAAGGCTGTTAGAGAGATAATTAGAATTAATTTGACTGTAAACACAAAGATATTAGTACAAAATACGTGACGTAGAAAGTAATAATTTCTTGGGTAGTTTGCAGTTTTAAAATTATGTTTTAAAATGGACTATCATATGCTTACCGTAACTTGAAAGTATTTCGATTTCTTGGGTTTATATATCTTGTGGAAAGGACGCGGGATCCACTGGACCAGGCAGCAGCGTCAGAAGACTTTTTTGGAACGTCTCGTTTTAGAGCTAGAAATAGCAAGTTAAAATAAGGCTAGTCCGTTATCAACTTGAAAAAGTGGCACCGAGTCGGTGCTTTTTTTGGTGTACACGTGAGGCTCCGGTGCCCGTCAGTGGGCAGAGCGCACATCGCCCACAGTCCCCGAGAAGTTGGGGGGAGGGGTCGGCAATTGAACCGGTGCCTAGAGAAGGTGGCGCGGGGTAAACTGGGAAAGTGATGTCGTGTACTGGCTCCGCCTTTTTCCCGAGGGTGGGGGAGAACCGTATATAAGTGCAGTAGTCGCCGTGAACGTTCTTTTTCGCAACGGGTTTGCCGCCAGAACACAGGTAAGTGCCGTGTGTGGTTCCCGCGGGCCTGGCCTCTTTACGGGTTATGGCCCTTGCGTGCCTTGAATTACTTCCACCTGGCTGCAGTACGTGATTCTTGATCCCGAGCTTCGGGTTGGAAGTGGGTGGGAGAGTTCGAGGCCTTGCGCTTAAGGAGCCCCTTCGCCTCGTGCTTGAGTTGAGGCCTGGCCTGGGCGCTGGGGCCGCCGCGTGCGAATCTGGTGGCACCTTCGCGCCTGTCTCGCTGCTTTCGATAAGTCTCTAGCCATTTAAAATTTTTGATGACCTGCTGCGACGCTTTTTTTCTGGCAAGATAGTCTTGTAAATGCGGGCCAAGATCTGCACACTGGTATTTCGGTTTTTGGGGCCGCGGGCGGCGACGGGGCCCGTGCGTCCCAGCGCACATGTTCGGCGAGGCGGGGCCTGCGAGCGCGGCCACCGAGAATCGGACGGGGGTAGTCTCAAGCTGGCCGGCCTGCTCTGGTGCCTGGCCTCGCGCCGCCGTGTATCGCCCCGCCCTGGGCGGCAAGGCTGGCCCGGTCGGCACCAGTTGCGTGAGCGGAAAGATGGCCGCTTCCCGGCCCTGCTGCAGGGAGCTCAAAATGGAGGACGCGGCGCTCGGGAGAGCGGGCGGGTGAGTCACCCACACAAAGGAAAAGGGCCTTTCCGTCCTCAGCCGTCGCTTCATGTGACTCCACGGAGTACCGGGCGCCGTCCAGGCACCTCGATTAGTTCTCGAGCTTTTGGAGTACGTCGTCTTTAGGTTGGGGGGAGGGGTTTTATGCGATGGAGTTTCCCCACACTGAGTGGGTGGAGACTGAAGTTAGGCCAGCTTGGCACTTGATGTAATTCTCCTTGGAATTTGCCCTTTTTGAGTTTGGATCTTGGTTCATTCTCAAGCCTCAGACAGTGGTTCAAAGTTTTTTTCTTCCATTTCAGGTGTCGTGACTATAGGGCGGCCGGACGT</w:t>
      </w:r>
      <w:r w:rsidR="00C87118">
        <w:t>C</w:t>
      </w:r>
      <w:r w:rsidR="007952AA" w:rsidRPr="007952AA">
        <w:t>ATGGTGTCTAAGGGCGAAGAGCTGATTAAGGAGAACATGCACATGAAGCTGTACATGGAGGGCACCGTGAACAACCACCACTTCAAGTGCACATCCGAGGGCGAAGGCAAGCCCTACGAGGGCACCCAGACCATGAGAATCAAGGTGGTCGAGGGCGGCCCTCTCCCCTTCGCCTTCGACATCCTGGCTACCAGCTTCATGTACGGCAGCAGAACCTTCATCAACCACACCCAGGGCATCCCCGACTTCTTTAAGCAGTCCTTCCCTGAGGGCTTCACATGGGAGAGAGTCACCACATACGAAGACGGGGGCGTGCTGACCGCTACCCAGGACACCAGCCTCCAGGACGGCTGCCTCATCTACAACGTCAAGATCAGAGGGGTGAACTTCCCATCCAACGGCCCTGTGATGCAGAAGAAAACACTCGGCTGGGAGGCCAACACCGAGATGCTGTACCCCGCTGACGGCGGCCTGGAAGGCAGAAGCGACATGGCCCTGAAGCTCGTGGGCGGGGGCCACCTGATCTGCAACTTCAAGACCACATACAGATCCAAGAAACCCGCTAAGAACCTCAAGATGCCCGGCGTCTACTATGTGGACCACAGACTGGAAAGAATCAAGGAGGCCGACAAAGAGACCTACGTCGAGCAGCACGAGGTGGCTGTGGCCAGATACTGCGACCTCCCTAGCAAACTGGGGCACAAACTTAATTCCGGACTCAGAGCGATCGCCGGCGCGCCAGATCTCAAGCTTAACTAGATCGATGATATCAGATCCCCGGGATGCAGAAATTGATGATCTATTAAACAATAAAGATGTCCACTAAAATGGAAGTTTTTCCTGTCATACTTTGTTAAGAAGGGTGAGAACAGAGTACCTACATTTTGAATGGAAGGATTGGAGCTACGGGGGTGGGGGTGGGGTGGGATTAGATAAATGCCTGCTCTTTACTGAAGGCTCTTTACTATTGCTTTATGATAATGTTTCATAGTTGGATATCATAATTTAAACAAGCAAAACCAAATTAAGGGCCAGCTCATTCCTCCCACTCATGATCTATAGATCTATAGATCTCTCGTGGGATCATTGTTTTTCTCTTGATTCCCACTTTGTGGTTCTAAGTACTGTGGTTTCCAAATGTGTCAGTTTCATAGCCTGAAGAACGAGATCAGCAGCCTCTGTTCCACATACACTTCATTCTCAGTATTGTTTTGCCAAGTT</w:t>
      </w:r>
      <w:r w:rsidR="007952AA" w:rsidRPr="007952AA">
        <w:lastRenderedPageBreak/>
        <w:t>CTAATTCCATCAGAAGCTGGTCGAGATCCGGAACCCTTAATATAACTTCGTATAATGTATGCTATACGAAGTTATTAGGTCCACTAGTTATTAATAGTAATCAATTACGGGGTCATTAGTTCATAGCCCATATATGGAGTTCCGCGTTACATAACTTACGGTAAATGGCCCGCCTGGCTGACCGCCCAACGACCCCCGCCCATTGACGTCAATAATGACGTATGTTCCCATAGTAACGCCAATAGGGACTTTCCATTGACGTCAATGGGTGGAGTATTTACGGTAAACTGCCCACTTGGCAGTACATCAAGTGTATCATATGCCAAGTCCGCCCCCTATTGACGTCAATGACGGTAAATGGCCCGCCTGGCATTATGCCCAGTACATGACCTTACGGGACTTTCCTACTTGGCAGTACATCTACGTATTAGTCATCGCTATTACCATGGTGATGCGGTTTTGGCAGTACACCAATGGGCGTGGATAGCGGTTTGACTCACGGGGATTTCCAAGTCTCCACCCCATTGACGTCAATGGGAGTTTGTTTTGGCACCAAAATCAACGGGACTTTCCAAAATGTCGTAATAACCCCGCCCCGTTGACGCAAATGGGCGGTAGGCGTGTACGGTGGGAGGTCTATATAAGCAGAGCTCGTTTAGTGAACCGTCAGAATTTTGTAATACGACTCACTATAGGGCGGCCGGGAATTCGTCGACTGGAACCGGTACCGAGGAGATCTGCCGCCGCGATCGCCATGGATAAGAAATACTCAATAGGACTGGATATTGGCACAAATAGCGTCGGATGGGCTGTGATCACTGATGAATATAAGGTTCCTTCTAAAAAGTTCAAGGTTCTGGGAAATACAGACCGCCACAGTATCAAAAAAAATCTTATAGGGGCTCTTCTGTTTGACAGTGGAGAGACAGCCGAAGCTACTAGACTCAAACGGACAGCTAGGAGAAGGTATACAAGACGGAAGAATAGGATTTGTTATCTCCAGGAGATTTTTTCAAATGAGATGGCCAAAGTGGATGATAGTTTCTTTCATAGACTTGAAGAGTCTTTTTTGGTGGAAGAAGACAAGAAGCATGAAAGACATCCTATTTTTGGAAATATAGTGGATGAAGTTGCTTATCACGAGAAATATCCAACTATCTATCATCTGAGAAAAAAATTGGTGGATTCTACTGATAAAGCCGATTTGCGCCTGATCTATTTGGCCCTGGCCCACATGATTAAGTTTAGAGGTCATTTTTTGATTGAGGGCGATCTGAATCCTGATAATAGTGATGTGGACAAACTGTTTATCCAGTTGGTGCAAACCTACAATCAACTGTTTGAAGAAAACCCTATTAACGCAAGTGGAGTGGATGCTAAAGCCATTCTTTCTGCAAGATTGAGTAAATCAAGAAGACTGGAAAATCTCATTGCTCAGCTCCCCGGTGAGAAGAAAAATGGCCTGTTTGGGAATCTCATTGCTTTGTCATTGGGTTTGACCCCTAATTTTAAATCAAATTTTGATTTGGCAGAAGATGCTAAACTCCAGCTTTCAAAAGATACTTACGATGATGATCTGGATAATCTGTTGGCTCAAATTGGAGATCAATATGCTGATTTGTTTTTGGCAGCTAAGAATCTGTCAGATGCTATTCTGCTTTCAGACATCCTGAGAGTGAATACTGAAATAACTAAGGCTCCCCTGTCAGCTTCAATGATTAAACGCTACGATGAACATCATCAAGACTTGACTCTTCTGAAAGCCCTGGTTAGACAACAACTTCCAGAAAAGTATAAAGAAATCTTTTTTGATCAATCAAAAAACGGATATGCAGGTTATATTGATGGCGGCGCAAGCCAAGAAGAATTTTATAAATTTATCAAACCAATTCTGGAAAAAATGGATGGTACTGAGGAACTGTTGGTGAAACTGAATAGAGAAGATTTGCTGCGCAAGCAACGGACCTTTGACAACGGCTCTATTCCCCATCAAATTCACTTGGGTGAGCTGCATGCTATTTTGAGAAGACAAGAAGACTTTTATCCATTTCTGAAAGACAATAGAGAGAAGATTGAAAAAATCTTGACTTTTAGGATTCCTTATTATGTTGGTCCATTGGCCAGAGGCAATAGTAGGTTTGCATGGATGACTCGGAAGTCTGAAGAAACAATTACCCCATGGAATTTTGAAGAAGTTGTCGATAAAGGTGCTTCAGCTCAATCATTTATTGAACGCATGACAAACTTTGATAAAAATCTTCCAAATGAAAAAGTGCTGCCAAAACATAGTTTGCTTTATGAGTATTTTACCGTTTATAACGAATTGACAAAGGTCAAATATGTTACTGAAGGAATGAGAAAACCAGCATTTCTTTCAGGTGAACAGAAGAAAGCCATTGTTGATCTGCTCTTCAAAACAAATAGGAAAGTGACCGTTAAGCAACTGAAAGAAGATTATTTCAAAAAAATAGAATGTTTTGATAGTGTTGAAATTTCAGGAGTTGAAGATAGATTTAATGCTTCACTGGGTACATACCATGATTTGCTGAAAATTATTAAAGATAAAGATTTTTTGGATAATGAAGAAAATGAAGACATCCTGGAGGATATTGTTCTGACATTGACCCTGTTTGAAGATAGGGAGATGATTGAGGAAAGACTTAAAACATACGCTCACCTCTTTGATGATAAGGTGATGAAACAGCTTAAAAGACGCAGATATACTGGTTGGGGAAGGTTGTCCAGAAAATTGATTAATGGTATTAGGGATAAGCAATCTGGCAAAACAATACTGGATTTTTTGAAATCAGATGGTTTTGCCAATCGCAATTTTATGCAGCTCATCCATGATGATAGTTTGACATTTAAAGAAGACATCCAAAAAGCACAAGTGTCTGGACAAGGCGATAGTCTGCATGAACATATTGCAAATCTGGCTGGTAGCCCTGCTATTAAAAAAGGTATTCTCCAGACTGTGAAAGTTGTTGATGAATTGGTCAAAGTGATGGGGCGGCATAAGCCAGAAAATATCGTTATTGAAATGGCAAGAGAAAATCAGACAACTCAAAAGGGCCAGAAAAATTCCAGAGAGAGGATGAAAAGAATCGAAGAAGGTATCAAAGAACTGGGAAGTCAGATTCTTAAAGAGCATCCTGTTGAAAATACTCAATTGCAAAATGAAAAGCTCTATCTCTATTATCTCCAAAATGGAAGAGATATGTATGTGGACCAAGAACTGGATATTAATAGGCTGAGTGATTATGATGTCGATCACATTGTTCCACAAAGTTTCCTTAAAGACGATTCAATAG</w:t>
      </w:r>
      <w:r w:rsidR="007952AA" w:rsidRPr="007952AA">
        <w:lastRenderedPageBreak/>
        <w:t>ACAATAAGGTCCTGACCAGGTCTGATAAAAATAGAGGTAAATCCGATAACGTTCCAAGTGAAGAAGTGGTCAAAAAGATGAAAAACTATTGGAGACAACTTCTGAACGCCAAGCTGATCACTCAAAGGAAGTTTGATAATCTGACCAAAGCTGAAAGAGGAGGTTTGAGTGAACTTGATAAAGCTGGTTTTATCAAACGCCAATTGGTTGAAACTCGCCAAATCACTAAGCATGTGGCACAAATTTTGGATAGTCGCATGAATACTAAATACGATGAAAATGATAAACTTATTAGAGAGGTTAAAGTGATTACCCTGAAATCTAAACTGGTTTCTGACTTCAGAAAAGATTTCCAATTCTATAAAGTGAGAGAGATTAACAATTACCATCATGCCCATGATGCCTATCTGAATGCCGTCGTTGGAACTGCTTTGATTAAGAAATATCCAAAACTTGAAAGCGAGTTTGTCTATGGTGATTATAAAGTTTATGATGTTAGGAAAATGATTGCTAAGTCTGAGCAAGAAATAGGCAAAGCAACCGCAAAGTATTTCTTTTACTCTAATATCATGAACTTCTTCAAAACAGAAATTACACTTGCAAATGGAGAGATTCGCAAACGCCCTCTGATCGAAACTAATGGGGAAACTGGAGAAATTGTCTGGGATAAAGGGAGAGATTTTGCCACAGTGCGCAAAGTGTTGTCCATGCCCCAAGTCAATATCGTCAAGAAAACAGAAGTGCAGACAGGCGGATTCTCTAAGGAGTCAATTCTGCCAAAAAGAAATTCCGACAAGCTGATTGCTAGGAAAAAAGACTGGGACCCAAAAAAATATGGTGGTTTTGATAGTCCAACCGTGGCTTATTCAGTCCTGGTGGTTGCTAAGGTGGAAAAAGGGAAATCCAAGAAGCTGAAATCCGTTAAAGAGCTGCTGGGGATCACAATTATGGAAAGAAGTTCCTTTGAAAAAAATCCCATTGACTTTCTGGAAGCTAAAGGATATAAGGAAGTTAAAAAAGACCTGATCATTAAACTGCCTAAATATAGTCTTTTTGAGCTGGAAAACGGTAGGAAACGGATGCTGGCTAGTGCCGGAGAACTGCAAAAAGGAAATGAGCTGGCTCTGCCAAGCAAATATGTGAATTTTCTGTATCTGGCTAGTCATTATGAAAAGTTGAAGGGTAGTCCAGAAGATAACGAACAAAAACAATTGTTTGTGGAGCAGCATAAGCATTATCTGGATGAGATTATTGAGCAAATCAGTGAATTTTCTAAGAGAGTTATTCTGGCAGATGCCAATCTGGATAAAGTTCTTAGTGCATATAACAAACATAGAGACAAACCAATAAGAGAACAAGCAGAAAATATCATTCATCTGTTTACCTTGACCAATCTTGGAGCACCCGCTGCTTTTAAATACTTTGATACAACAATTGATAGGAAAAGATATACCTCTACAAAAGAAGTTCTGGATGCCACTCTTATCCATCAATCCATCACTGGTCTTTATGAAACACGCATTGATTTGAGTCAGCTGGGAGGTGACCCCAAGAAAAAACGCAAGGTGGAAGATCCTAAGAAAAAGCGGAAAGTGGACACGCGTACGCGGCCGCTCGAGCAGAAACTCATCTCAGAAGAGGATCTGGCAGCAAATGATATCCTGGATTACAAGGATGACGACGATAAGGTTTAAACGGCCGGCCGCGGTCATAGCTGTTTCCTGAACAGATCCCGGGTGGCATCCCTGTGACCCCTCCCCAGTGCCTCTCCTGGCCCTGGAAGTTGCCACTCCAGTGCCCACCAGCCTTGTCCTAATAAAATTAAGTTGCATCATTTTGTCTGACTAGGTGTCCTTCTATAATATTATGGGGTGGAGGGGGGTGGTATGGAGCAAGGGGCAAGTTGGGAAGACAACCTGTAGGGCCTGCGGGGTCTATTGGGAACCAAGCTGGAGTGCAGTGGCACAATCTTGGCTCACTGCAATCTCCGCCTCCTGGGTTCAAGCGATTCTCCTGCCTCAGCCTCCCGAGTTGTTGGGATTCCAGGCATGCATGACCAGGCTCAGCTAATTTTTGTTTTTTTGGTAGAGGCGGGGTTTCACCATATTGGCCAGGCTGGTCTCCAACTCCTAATCTCAGGTGATCTACCCACCTTGGCCTCCCAAATTGCTGGGATTACAGGCGTGAACCACTGCTCCCTTCCCTGTCCTTCTGATTTTAAAATAACTATACCAGCAGGAGGACGTCCAGACACAGCATAGGCTACCTGGCCATGCCCAACCGGTGGGACATTTGAGTTGCTTGCTTGGCACTGTCCTCTCATGCGTTGGGTCCACTCAGTAGATGCCTGTTGAATTGGGTACGCGGCCAGCGGCGAGCGGTATCAGCTCACTCAAAGGCGGTAATACGGTTATCCACAGAATCAGGGGATAACGCAGGAAAGAACATGT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AACAGTATTTGGTATCTGCGCTCTGCTGAAGCCAGTTACCTTCGGAAAAAGAGTTGGTAGCTCTTGATCCGGCAAACAAACCACCGCTGGTAGCGGTGGTTTTTTTGTTTGCAAGCAGCAGATTACGCGCAGAAAAAAAGGATCTCAAGAAGATCCTTTGATCTTTTCTACGGGGTCTGACGCTCAGTGGAACGACGCGTAACTCACGTTAAGGGATTTTGGTCATGAGATTATCAAAAAGGATCTTCACCTAGATCCTTTTGCGGCCGC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TGATATATTTTTATCTTGTGCAATGTAACATCAGAGATTTTGAGACACGGGCCAGAGCTGCCAGGAAACAGCTATGACCATGTAATACGACTCACTATAGGGGATATCAGCTGGATGGCAGTTAAC</w:t>
      </w:r>
    </w:p>
    <w:p w14:paraId="7BF2EB0B" w14:textId="77777777" w:rsidR="0039070B" w:rsidRDefault="0039070B"/>
    <w:p w14:paraId="312FFF6E" w14:textId="77777777" w:rsidR="0039070B" w:rsidRDefault="0039070B"/>
    <w:p w14:paraId="1966F14F" w14:textId="77777777" w:rsidR="0039070B" w:rsidRDefault="0039070B"/>
    <w:p w14:paraId="702822BD" w14:textId="77777777" w:rsidR="00BF7549" w:rsidRDefault="00BF7549" w:rsidP="00BF7549">
      <w:r>
        <w:t>Features:</w:t>
      </w:r>
    </w:p>
    <w:p w14:paraId="4EC9999B" w14:textId="1AB7393F" w:rsidR="00BF7549" w:rsidRDefault="00985EEA" w:rsidP="00BF7549">
      <w:r>
        <w:t>90</w:t>
      </w:r>
      <w:r w:rsidR="00BF7549">
        <w:t>-33</w:t>
      </w:r>
      <w:r>
        <w:t>0</w:t>
      </w:r>
      <w:r w:rsidR="00BF7549">
        <w:t xml:space="preserve">     </w:t>
      </w:r>
      <w:r w:rsidR="00BF7549">
        <w:tab/>
        <w:t>hU6  Promoter</w:t>
      </w:r>
    </w:p>
    <w:p w14:paraId="2716AD58" w14:textId="77777777" w:rsidR="00BF7549" w:rsidRDefault="00BF7549" w:rsidP="00BF7549">
      <w:r>
        <w:t xml:space="preserve">334-340  </w:t>
      </w:r>
      <w:r>
        <w:tab/>
        <w:t>BamH1</w:t>
      </w:r>
    </w:p>
    <w:p w14:paraId="2C04E13C" w14:textId="77777777" w:rsidR="00BF7549" w:rsidRDefault="00BF7549" w:rsidP="00BF7549">
      <w:r>
        <w:t xml:space="preserve">378-384 </w:t>
      </w:r>
      <w:r>
        <w:tab/>
        <w:t xml:space="preserve">BsmB1 </w:t>
      </w:r>
    </w:p>
    <w:p w14:paraId="52419396" w14:textId="77777777" w:rsidR="00BF7549" w:rsidRDefault="00BF7549" w:rsidP="00BF7549">
      <w:r>
        <w:t>384-459</w:t>
      </w:r>
      <w:r>
        <w:tab/>
        <w:t xml:space="preserve">gRNA scaffold </w:t>
      </w:r>
    </w:p>
    <w:p w14:paraId="38C7C4B3" w14:textId="15AE542C" w:rsidR="00BF7549" w:rsidRDefault="00BF7549" w:rsidP="00BF7549">
      <w:r>
        <w:t>4</w:t>
      </w:r>
      <w:r w:rsidR="00985EEA">
        <w:t>80</w:t>
      </w:r>
      <w:r>
        <w:t>-16</w:t>
      </w:r>
      <w:r w:rsidR="00985EEA">
        <w:t>58</w:t>
      </w:r>
      <w:r>
        <w:tab/>
        <w:t>EF1a promoter</w:t>
      </w:r>
    </w:p>
    <w:p w14:paraId="62D1CD62" w14:textId="0F315F85" w:rsidR="00BF7549" w:rsidRDefault="00BF7549" w:rsidP="00BF7549">
      <w:r>
        <w:t>16</w:t>
      </w:r>
      <w:r w:rsidR="00985EEA">
        <w:t>79</w:t>
      </w:r>
      <w:r>
        <w:t>-2</w:t>
      </w:r>
      <w:r w:rsidR="00985EEA">
        <w:t>389</w:t>
      </w:r>
      <w:r>
        <w:tab/>
        <w:t>t</w:t>
      </w:r>
      <w:r w:rsidR="00F30EA9">
        <w:t>ag</w:t>
      </w:r>
      <w:r w:rsidR="00985EEA">
        <w:t>RFP</w:t>
      </w:r>
    </w:p>
    <w:p w14:paraId="25C117F2" w14:textId="1E2E3231" w:rsidR="00BF7549" w:rsidRDefault="005F706D" w:rsidP="00BF7549">
      <w:r>
        <w:t>3044</w:t>
      </w:r>
      <w:r w:rsidR="00BF7549">
        <w:t>-3</w:t>
      </w:r>
      <w:r>
        <w:t>347</w:t>
      </w:r>
      <w:r w:rsidR="00BF7549">
        <w:t xml:space="preserve"> </w:t>
      </w:r>
      <w:r w:rsidR="00BF7549">
        <w:tab/>
        <w:t>CMV promoter</w:t>
      </w:r>
    </w:p>
    <w:p w14:paraId="7BC0759A" w14:textId="61A23C74" w:rsidR="00BF7549" w:rsidRDefault="00BF7549" w:rsidP="00BF7549">
      <w:r>
        <w:t>3</w:t>
      </w:r>
      <w:r w:rsidR="005F706D">
        <w:t>654</w:t>
      </w:r>
      <w:r>
        <w:t>-7</w:t>
      </w:r>
      <w:r w:rsidR="005F706D">
        <w:t>898</w:t>
      </w:r>
      <w:r>
        <w:tab/>
        <w:t>Cas9-NLS-Myc-DDK</w:t>
      </w:r>
    </w:p>
    <w:p w14:paraId="216C9B38" w14:textId="2398DFE3" w:rsidR="00BF7549" w:rsidRDefault="00BF7549" w:rsidP="00BF7549">
      <w:r>
        <w:t>86</w:t>
      </w:r>
      <w:r w:rsidR="005F706D">
        <w:t>88</w:t>
      </w:r>
      <w:r>
        <w:t>-92</w:t>
      </w:r>
      <w:r w:rsidR="005F706D">
        <w:t>76</w:t>
      </w:r>
      <w:r>
        <w:tab/>
        <w:t>pBR322 origin</w:t>
      </w:r>
    </w:p>
    <w:p w14:paraId="5E8B7A00" w14:textId="5DAE3D9C" w:rsidR="00BF7549" w:rsidRDefault="00BF7549" w:rsidP="00BF7549">
      <w:r>
        <w:t>944</w:t>
      </w:r>
      <w:r w:rsidR="005F706D">
        <w:t>0</w:t>
      </w:r>
      <w:r>
        <w:t>-103</w:t>
      </w:r>
      <w:r w:rsidR="005F706D">
        <w:t>00</w:t>
      </w:r>
      <w:r w:rsidR="003E4713">
        <w:tab/>
        <w:t>AmpR</w:t>
      </w:r>
    </w:p>
    <w:p w14:paraId="066EA053" w14:textId="77777777" w:rsidR="00BF7549" w:rsidRDefault="00BF7549"/>
    <w:sectPr w:rsidR="00BF7549" w:rsidSect="0039070B"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MzK0MDA2NTE3tbRQ0lEKTi0uzszPAykwqgUAVTBVpiwAAAA="/>
  </w:docVars>
  <w:rsids>
    <w:rsidRoot w:val="00AE5AF8"/>
    <w:rsid w:val="0039070B"/>
    <w:rsid w:val="003E4713"/>
    <w:rsid w:val="004E3399"/>
    <w:rsid w:val="005F706D"/>
    <w:rsid w:val="006D7EA1"/>
    <w:rsid w:val="007952AA"/>
    <w:rsid w:val="008B58D2"/>
    <w:rsid w:val="00961299"/>
    <w:rsid w:val="00985EEA"/>
    <w:rsid w:val="009E2228"/>
    <w:rsid w:val="00AE5AF8"/>
    <w:rsid w:val="00B24C6A"/>
    <w:rsid w:val="00BF7549"/>
    <w:rsid w:val="00C87118"/>
    <w:rsid w:val="00F30EA9"/>
    <w:rsid w:val="00F57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F1E47"/>
  <w15:chartTrackingRefBased/>
  <w15:docId w15:val="{CB1B727A-BBEF-4CFD-B66C-B7FEEA3B1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4C6A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24C6A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39070B"/>
    <w:pPr>
      <w:autoSpaceDE w:val="0"/>
      <w:autoSpaceDN w:val="0"/>
      <w:adjustRightInd w:val="0"/>
      <w:spacing w:after="0" w:line="240" w:lineRule="auto"/>
      <w:jc w:val="center"/>
    </w:pPr>
    <w:rPr>
      <w:rFonts w:ascii="Arial" w:eastAsia="Times New Roman" w:hAnsi="Arial" w:cs="Arial"/>
      <w:b/>
      <w:bCs/>
      <w:szCs w:val="20"/>
    </w:rPr>
  </w:style>
  <w:style w:type="character" w:customStyle="1" w:styleId="TitleChar">
    <w:name w:val="Title Char"/>
    <w:basedOn w:val="DefaultParagraphFont"/>
    <w:link w:val="Title"/>
    <w:rsid w:val="0039070B"/>
    <w:rPr>
      <w:rFonts w:ascii="Arial" w:eastAsia="Times New Roman" w:hAnsi="Arial" w:cs="Arial"/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1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javascript:__doPostBack('lnkSku',''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615</Words>
  <Characters>920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Fellows</dc:creator>
  <cp:keywords/>
  <dc:description/>
  <cp:lastModifiedBy>Kennedi Triplett</cp:lastModifiedBy>
  <cp:revision>2</cp:revision>
  <dcterms:created xsi:type="dcterms:W3CDTF">2022-06-13T18:43:00Z</dcterms:created>
  <dcterms:modified xsi:type="dcterms:W3CDTF">2022-06-13T18:43:00Z</dcterms:modified>
</cp:coreProperties>
</file>